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6a95dc</w:t>
        </w:r>
      </w:hyperlink>
      <w:r>
        <w:t xml:space="preserve"> </w:t>
      </w:r>
      <w:r>
        <w:t xml:space="preserve">on December 2,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emergency-health-kits/trauma-emergency-surgery-kit-who-tesk-2019/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6a95dc7a0c60aa3c0ba25e6fb03c94d9e83585e"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6a95dc7a0c60aa3c0ba25e6fb03c94d9e83585e/" TargetMode="External" /><Relationship Type="http://schemas.openxmlformats.org/officeDocument/2006/relationships/hyperlink" Id="rId22" Target="https://greenelab.github.io/covid19-review/v/b6a95dc7a0c60aa3c0ba25e6fb03c94d9e83585e/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6a95dc7a0c60aa3c0ba25e6fb03c94d9e83585e"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6a95dc7a0c60aa3c0ba25e6fb03c94d9e83585e/" TargetMode="External" /><Relationship Type="http://schemas.openxmlformats.org/officeDocument/2006/relationships/hyperlink" Id="rId22" Target="https://greenelab.github.io/covid19-review/v/b6a95dc7a0c60aa3c0ba25e6fb03c94d9e83585e/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02T22:11:42Z</dcterms:created>
  <dcterms:modified xsi:type="dcterms:W3CDTF">2021-12-02T22: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